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cott Phillip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ot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hillip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 North Maple Street,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cott.phillips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467315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t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y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6/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